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6FAC15" w14:textId="77777777" w:rsidR="002D6A8B" w:rsidRDefault="00F7486A">
      <w:pPr>
        <w:pStyle w:val="a4"/>
      </w:pPr>
      <w:r>
        <w:t>Отчет по лабораторной работе №6</w:t>
      </w:r>
    </w:p>
    <w:p w14:paraId="7B29A38D" w14:textId="77777777" w:rsidR="002D6A8B" w:rsidRDefault="00F7486A">
      <w:pPr>
        <w:pStyle w:val="a5"/>
      </w:pPr>
      <w:r>
        <w:t>Задача об эпидемии</w:t>
      </w:r>
    </w:p>
    <w:p w14:paraId="0774573B" w14:textId="77777777" w:rsidR="002D6A8B" w:rsidRDefault="00F7486A">
      <w:pPr>
        <w:pStyle w:val="Author"/>
      </w:pPr>
      <w:r>
        <w:t>Лебедев Ярослав Борисович</w:t>
      </w:r>
    </w:p>
    <w:p w14:paraId="1543216B" w14:textId="77777777" w:rsidR="002D6A8B" w:rsidRDefault="00F7486A">
      <w:pPr>
        <w:pStyle w:val="a6"/>
      </w:pPr>
      <w:r>
        <w:t>2022 Mar 16th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56429991"/>
        <w:docPartObj>
          <w:docPartGallery w:val="Table of Contents"/>
          <w:docPartUnique/>
        </w:docPartObj>
      </w:sdtPr>
      <w:sdtEndPr/>
      <w:sdtContent>
        <w:p w14:paraId="4B65B513" w14:textId="77777777" w:rsidR="002D6A8B" w:rsidRDefault="00F7486A">
          <w:pPr>
            <w:pStyle w:val="ae"/>
          </w:pPr>
          <w:r>
            <w:t>Содержание</w:t>
          </w:r>
        </w:p>
        <w:p w14:paraId="17E08461" w14:textId="77777777" w:rsidR="00540B49" w:rsidRDefault="00F7486A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8356527" w:history="1">
            <w:r w:rsidR="00540B49" w:rsidRPr="002903E6">
              <w:rPr>
                <w:rStyle w:val="ad"/>
                <w:noProof/>
              </w:rPr>
              <w:t>Цель работы</w:t>
            </w:r>
            <w:r w:rsidR="00540B49">
              <w:rPr>
                <w:noProof/>
                <w:webHidden/>
              </w:rPr>
              <w:tab/>
            </w:r>
            <w:r w:rsidR="00540B49">
              <w:rPr>
                <w:noProof/>
                <w:webHidden/>
              </w:rPr>
              <w:fldChar w:fldCharType="begin"/>
            </w:r>
            <w:r w:rsidR="00540B49">
              <w:rPr>
                <w:noProof/>
                <w:webHidden/>
              </w:rPr>
              <w:instrText xml:space="preserve"> PAGEREF _Toc98356527 \h </w:instrText>
            </w:r>
            <w:r w:rsidR="00540B49">
              <w:rPr>
                <w:noProof/>
                <w:webHidden/>
              </w:rPr>
            </w:r>
            <w:r w:rsidR="00540B49">
              <w:rPr>
                <w:noProof/>
                <w:webHidden/>
              </w:rPr>
              <w:fldChar w:fldCharType="separate"/>
            </w:r>
            <w:r w:rsidR="00540B49">
              <w:rPr>
                <w:noProof/>
                <w:webHidden/>
              </w:rPr>
              <w:t>1</w:t>
            </w:r>
            <w:r w:rsidR="00540B49">
              <w:rPr>
                <w:noProof/>
                <w:webHidden/>
              </w:rPr>
              <w:fldChar w:fldCharType="end"/>
            </w:r>
          </w:hyperlink>
        </w:p>
        <w:p w14:paraId="1B4334FD" w14:textId="77777777" w:rsidR="00540B49" w:rsidRDefault="00540B4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356528" w:history="1">
            <w:r w:rsidRPr="002903E6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56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5486C7" w14:textId="77777777" w:rsidR="00540B49" w:rsidRDefault="00540B4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356529" w:history="1">
            <w:r w:rsidRPr="002903E6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56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C37B53" w14:textId="77777777" w:rsidR="00540B49" w:rsidRDefault="00540B4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356530" w:history="1">
            <w:r w:rsidRPr="002903E6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56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5F02E2" w14:textId="77777777" w:rsidR="00540B49" w:rsidRDefault="00540B4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356531" w:history="1">
            <w:r w:rsidRPr="002903E6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56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FE68DF" w14:textId="77777777" w:rsidR="00540B49" w:rsidRDefault="00540B4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356532" w:history="1">
            <w:r w:rsidRPr="002903E6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356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0A2BE0" w14:textId="77777777" w:rsidR="002D6A8B" w:rsidRDefault="00F7486A">
          <w:r>
            <w:fldChar w:fldCharType="end"/>
          </w:r>
        </w:p>
      </w:sdtContent>
    </w:sdt>
    <w:p w14:paraId="7E41E366" w14:textId="77777777" w:rsidR="002D6A8B" w:rsidRDefault="00F7486A">
      <w:pPr>
        <w:pStyle w:val="1"/>
      </w:pPr>
      <w:bookmarkStart w:id="0" w:name="цель-работы"/>
      <w:bookmarkStart w:id="1" w:name="_Toc98356527"/>
      <w:r>
        <w:t>Цель работы</w:t>
      </w:r>
      <w:bookmarkEnd w:id="1"/>
    </w:p>
    <w:p w14:paraId="40BDB4A5" w14:textId="77777777" w:rsidR="002D6A8B" w:rsidRDefault="00F7486A">
      <w:pPr>
        <w:pStyle w:val="FirstParagraph"/>
      </w:pPr>
      <w:r>
        <w:t>Построить графики изменения числа особей в каждой из трех групп. Рассмотрите, как будет протекать эпидемия при двух случаях. Для этого написать программу в OpenModelica.</w:t>
      </w:r>
    </w:p>
    <w:p w14:paraId="48C7F53C" w14:textId="77777777" w:rsidR="002D6A8B" w:rsidRDefault="00F7486A">
      <w:pPr>
        <w:pStyle w:val="1"/>
      </w:pPr>
      <w:bookmarkStart w:id="2" w:name="задание"/>
      <w:bookmarkStart w:id="3" w:name="_Toc98356528"/>
      <w:bookmarkEnd w:id="0"/>
      <w:r>
        <w:t>Задание</w:t>
      </w:r>
      <w:bookmarkEnd w:id="3"/>
    </w:p>
    <w:p w14:paraId="3A17C9BA" w14:textId="77777777" w:rsidR="002D6A8B" w:rsidRDefault="00F7486A">
      <w:pPr>
        <w:pStyle w:val="FirstParagraph"/>
      </w:pPr>
      <w:r>
        <w:t>Вариант 15. На одном острове вспыхнула эпидемия. Известно, что из всех прожива</w:t>
      </w:r>
      <w:r>
        <w:t>ющих на острове (N=20 100) в момент начала эпидемии (t=0) число заболевших людей (являющихся распространителями инфекции) I(0)=77, А число здоровых людей с иммунитетом к болезни R(0)=21. Таким образом, число людей восприимчивых к болезни, но пока здоровых,</w:t>
      </w:r>
      <w:r>
        <w:t xml:space="preserve"> в начальный момент времени S(0)=N-I(0)- R(0). Постройте графики изменения числа особей в каждой из трех групп. Рассмотрите, как будет протекать эпидемия в случае (формула условия):</w:t>
      </w:r>
    </w:p>
    <w:p w14:paraId="3DA2B09F" w14:textId="77777777" w:rsidR="002D6A8B" w:rsidRDefault="00F7486A">
      <w:pPr>
        <w:pStyle w:val="CaptionedFigure"/>
      </w:pPr>
      <w:r>
        <w:rPr>
          <w:noProof/>
        </w:rPr>
        <w:drawing>
          <wp:inline distT="0" distB="0" distL="0" distR="0" wp14:anchorId="3C169FF5" wp14:editId="4B034768">
            <wp:extent cx="2095500" cy="1089660"/>
            <wp:effectExtent l="0" t="0" r="0" b="0"/>
            <wp:docPr id="1" name="Picture" descr="Формула условия" title="Формула услов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1089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5EAB9D" w14:textId="77777777" w:rsidR="002D6A8B" w:rsidRDefault="00F7486A">
      <w:pPr>
        <w:pStyle w:val="ImageCaption"/>
      </w:pPr>
      <w:r>
        <w:t>Формула условия</w:t>
      </w:r>
    </w:p>
    <w:p w14:paraId="3BEA766F" w14:textId="77777777" w:rsidR="002D6A8B" w:rsidRDefault="00F7486A">
      <w:pPr>
        <w:pStyle w:val="1"/>
      </w:pPr>
      <w:bookmarkStart w:id="4" w:name="теоретическое-введение"/>
      <w:bookmarkStart w:id="5" w:name="_Toc98356529"/>
      <w:bookmarkEnd w:id="2"/>
      <w:r>
        <w:lastRenderedPageBreak/>
        <w:t>Теоретическое введение</w:t>
      </w:r>
      <w:bookmarkEnd w:id="5"/>
    </w:p>
    <w:p w14:paraId="2CCE5658" w14:textId="77777777" w:rsidR="002D6A8B" w:rsidRDefault="00F7486A">
      <w:pPr>
        <w:pStyle w:val="FirstParagraph"/>
      </w:pPr>
      <w:r>
        <w:t>Рассмотрим простейшую модель эпид</w:t>
      </w:r>
      <w:r>
        <w:t>емии [2]. 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S(t). Вторая группа – это число ин</w:t>
      </w:r>
      <w:r>
        <w:t>фицированных особей, которые также при этом являются распространителями инфекции, обозначим их I(t). А третья группа, обозначающаяся через R(t) – это здоровые особи с иммунитетом к болезни [1].</w:t>
      </w:r>
    </w:p>
    <w:p w14:paraId="02D33588" w14:textId="77777777" w:rsidR="002D6A8B" w:rsidRDefault="00F7486A">
      <w:pPr>
        <w:pStyle w:val="a0"/>
      </w:pPr>
      <w:r>
        <w:t>До того, как число заболевших не превышает критического значен</w:t>
      </w:r>
      <w:r>
        <w:t xml:space="preserve">ия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, считаем, что все больные изолированы и не заражают здоровых. Когда I(t)&gt;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тогда инфицирование способны заражать восприимчивых к болезни особей.</w:t>
      </w:r>
    </w:p>
    <w:p w14:paraId="7BB9416C" w14:textId="77777777" w:rsidR="002D6A8B" w:rsidRDefault="00F7486A">
      <w:pPr>
        <w:pStyle w:val="a0"/>
      </w:pPr>
      <w:r>
        <w:t>Таким образом, скорость изменения числа S(t) меняется по следующему закону (формула 1):</w:t>
      </w:r>
    </w:p>
    <w:p w14:paraId="0D0FD416" w14:textId="77777777" w:rsidR="002D6A8B" w:rsidRDefault="00F7486A">
      <w:pPr>
        <w:pStyle w:val="CaptionedFigure"/>
      </w:pPr>
      <w:r>
        <w:rPr>
          <w:noProof/>
        </w:rPr>
        <w:drawing>
          <wp:inline distT="0" distB="0" distL="0" distR="0" wp14:anchorId="57D72C9C" wp14:editId="74D72F9D">
            <wp:extent cx="4991100" cy="891540"/>
            <wp:effectExtent l="0" t="0" r="0" b="0"/>
            <wp:docPr id="2" name="Picture" descr="Формула (1)" title="Формула (1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891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48002C" w14:textId="77777777" w:rsidR="002D6A8B" w:rsidRDefault="00F7486A">
      <w:pPr>
        <w:pStyle w:val="ImageCaption"/>
      </w:pPr>
      <w:r>
        <w:t>Формула (1)</w:t>
      </w:r>
    </w:p>
    <w:p w14:paraId="6C3B69F4" w14:textId="77777777" w:rsidR="002D6A8B" w:rsidRDefault="00F7486A">
      <w:pPr>
        <w:pStyle w:val="a0"/>
      </w:pPr>
      <w:r>
        <w:t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</w:t>
      </w:r>
      <w:r>
        <w:t>, т.е. (формула 2):</w:t>
      </w:r>
    </w:p>
    <w:p w14:paraId="3E5CAAE7" w14:textId="77777777" w:rsidR="002D6A8B" w:rsidRDefault="00F7486A">
      <w:pPr>
        <w:pStyle w:val="CaptionedFigure"/>
      </w:pPr>
      <w:r>
        <w:rPr>
          <w:noProof/>
        </w:rPr>
        <w:drawing>
          <wp:inline distT="0" distB="0" distL="0" distR="0" wp14:anchorId="7E4A9D28" wp14:editId="0F7C02F1">
            <wp:extent cx="4930140" cy="739140"/>
            <wp:effectExtent l="0" t="0" r="0" b="0"/>
            <wp:docPr id="3" name="Picture" descr="Формула (2)" title="Формула (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0140" cy="73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15441A" w14:textId="77777777" w:rsidR="002D6A8B" w:rsidRDefault="00F7486A">
      <w:pPr>
        <w:pStyle w:val="ImageCaption"/>
      </w:pPr>
      <w:r>
        <w:t>Формула (2)</w:t>
      </w:r>
    </w:p>
    <w:p w14:paraId="3EE2474D" w14:textId="77777777" w:rsidR="002D6A8B" w:rsidRDefault="00F7486A">
      <w:pPr>
        <w:pStyle w:val="a0"/>
      </w:pPr>
      <w:r>
        <w:t>А скорость изменения выздоравливающих особей (при этом приобретающие иммунитет к болезни) (формула 3)</w:t>
      </w:r>
    </w:p>
    <w:p w14:paraId="09D6351C" w14:textId="77777777" w:rsidR="002D6A8B" w:rsidRDefault="00F7486A">
      <w:pPr>
        <w:pStyle w:val="CaptionedFigure"/>
      </w:pPr>
      <w:r>
        <w:rPr>
          <w:noProof/>
        </w:rPr>
        <w:drawing>
          <wp:inline distT="0" distB="0" distL="0" distR="0" wp14:anchorId="23899153" wp14:editId="6F98D259">
            <wp:extent cx="4168140" cy="731520"/>
            <wp:effectExtent l="0" t="0" r="0" b="0"/>
            <wp:docPr id="4" name="Picture" descr="Формула (3)" title="Формула (3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8140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C0285E" w14:textId="77777777" w:rsidR="002D6A8B" w:rsidRDefault="00F7486A">
      <w:pPr>
        <w:pStyle w:val="ImageCaption"/>
      </w:pPr>
      <w:r>
        <w:t>Формула (3)</w:t>
      </w:r>
    </w:p>
    <w:p w14:paraId="5BD99D00" w14:textId="77777777" w:rsidR="002D6A8B" w:rsidRDefault="00F7486A">
      <w:pPr>
        <w:pStyle w:val="a0"/>
      </w:pPr>
      <w:r>
        <w:t xml:space="preserve">Постоянные пропорциональности </w:t>
      </w:r>
      <w:r>
        <w:t xml:space="preserve"> </w:t>
      </w:r>
      <w:r>
        <w:t> - это коэффициенты заболеваемости и выздоровления соответственно.</w:t>
      </w:r>
    </w:p>
    <w:p w14:paraId="4668F6C5" w14:textId="77777777" w:rsidR="002D6A8B" w:rsidRDefault="00F7486A">
      <w:pPr>
        <w:pStyle w:val="a0"/>
      </w:pPr>
      <w:r>
        <w:t>Для то</w:t>
      </w:r>
      <w:r>
        <w:t xml:space="preserve">го, чтобы решения соответствующих уравнений определялось однозначно, необходимо задать начальные условия .Считаем, что на начало эпидемии в момент времени t=0 нет особей с иммунитетом к болезни R(0)=0, а число инфицированных и </w:t>
      </w:r>
      <w:r>
        <w:lastRenderedPageBreak/>
        <w:t>восприимчивых к болезни особе</w:t>
      </w:r>
      <w:r>
        <w:t>й I(0) и S(0) соответственно. Для анализа картины протекания эпидемии необходимо рассмотреть два случая (формула условия):</w:t>
      </w:r>
    </w:p>
    <w:p w14:paraId="43CFC160" w14:textId="77777777" w:rsidR="002D6A8B" w:rsidRDefault="00F7486A">
      <w:pPr>
        <w:pStyle w:val="CaptionedFigure"/>
      </w:pPr>
      <w:r>
        <w:rPr>
          <w:noProof/>
        </w:rPr>
        <w:drawing>
          <wp:inline distT="0" distB="0" distL="0" distR="0" wp14:anchorId="54CA9F2F" wp14:editId="7C49BBD7">
            <wp:extent cx="2095500" cy="1089660"/>
            <wp:effectExtent l="0" t="0" r="0" b="0"/>
            <wp:docPr id="5" name="Picture" descr="Формула условия" title="Формула услов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1089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3A699A" w14:textId="77777777" w:rsidR="002D6A8B" w:rsidRDefault="00F7486A">
      <w:pPr>
        <w:pStyle w:val="ImageCaption"/>
      </w:pPr>
      <w:r>
        <w:t>Формула условия</w:t>
      </w:r>
    </w:p>
    <w:p w14:paraId="1FF1F7BD" w14:textId="77777777" w:rsidR="002D6A8B" w:rsidRDefault="00F7486A">
      <w:pPr>
        <w:pStyle w:val="1"/>
      </w:pPr>
      <w:bookmarkStart w:id="6" w:name="выполнение-лабораторной-работы"/>
      <w:bookmarkStart w:id="7" w:name="_Toc98356530"/>
      <w:bookmarkEnd w:id="4"/>
      <w:r>
        <w:t>Выполнение лабораторной работы</w:t>
      </w:r>
      <w:bookmarkEnd w:id="7"/>
    </w:p>
    <w:p w14:paraId="20B9C961" w14:textId="77777777" w:rsidR="002D6A8B" w:rsidRDefault="00F7486A">
      <w:pPr>
        <w:pStyle w:val="FirstParagraph"/>
      </w:pPr>
      <w:r>
        <w:t>Работу я выполнял в OpenModelica. Для решения поставленной задачи необходимо было написать программу (Рис.1).</w:t>
      </w:r>
    </w:p>
    <w:p w14:paraId="126F5F2A" w14:textId="77777777" w:rsidR="002D6A8B" w:rsidRDefault="00F7486A">
      <w:pPr>
        <w:pStyle w:val="CaptionedFigure"/>
      </w:pPr>
      <w:r>
        <w:rPr>
          <w:noProof/>
        </w:rPr>
        <w:drawing>
          <wp:inline distT="0" distB="0" distL="0" distR="0" wp14:anchorId="33B82B48" wp14:editId="3B612C84">
            <wp:extent cx="5334000" cy="2053435"/>
            <wp:effectExtent l="0" t="0" r="0" b="0"/>
            <wp:docPr id="6" name="Picture" descr="Рис.1. Программа" title="Рис.1. Программ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3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A28854" w14:textId="77777777" w:rsidR="002D6A8B" w:rsidRDefault="00F7486A">
      <w:pPr>
        <w:pStyle w:val="ImageCaption"/>
      </w:pPr>
      <w:r>
        <w:t>Рис.1. Программа</w:t>
      </w:r>
    </w:p>
    <w:p w14:paraId="5754CF96" w14:textId="77777777" w:rsidR="002D6A8B" w:rsidRDefault="00F7486A">
      <w:pPr>
        <w:pStyle w:val="a0"/>
      </w:pPr>
      <w:r>
        <w:t>Результаты выполнения программы при первом условии (Рис.2-3).</w:t>
      </w:r>
    </w:p>
    <w:p w14:paraId="6BAC9BDC" w14:textId="77777777" w:rsidR="002D6A8B" w:rsidRDefault="00F7486A">
      <w:pPr>
        <w:pStyle w:val="CaptionedFigure"/>
      </w:pPr>
      <w:r>
        <w:rPr>
          <w:noProof/>
        </w:rPr>
        <w:lastRenderedPageBreak/>
        <w:drawing>
          <wp:inline distT="0" distB="0" distL="0" distR="0" wp14:anchorId="19F5A91C" wp14:editId="006552E5">
            <wp:extent cx="5334000" cy="3412148"/>
            <wp:effectExtent l="0" t="0" r="0" b="0"/>
            <wp:docPr id="7" name="Picture" descr="Рис.2.График при первом условии - 1" title="Рис.2.График при первом условии -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2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E4361D" w14:textId="77777777" w:rsidR="002D6A8B" w:rsidRDefault="00F7486A">
      <w:pPr>
        <w:pStyle w:val="ImageCaption"/>
      </w:pPr>
      <w:r>
        <w:t>Рис.2.График при первом условии - 1</w:t>
      </w:r>
    </w:p>
    <w:p w14:paraId="68FCE5A7" w14:textId="77777777" w:rsidR="002D6A8B" w:rsidRDefault="00F7486A">
      <w:pPr>
        <w:pStyle w:val="CaptionedFigure"/>
      </w:pPr>
      <w:r>
        <w:rPr>
          <w:noProof/>
        </w:rPr>
        <w:drawing>
          <wp:inline distT="0" distB="0" distL="0" distR="0" wp14:anchorId="4A29C5C0" wp14:editId="3F94372F">
            <wp:extent cx="5334000" cy="3409599"/>
            <wp:effectExtent l="0" t="0" r="0" b="0"/>
            <wp:docPr id="8" name="Picture" descr="Рис.3.График при первом условии - 2" title="Рис.2.График при первом условии -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9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031FD1" w14:textId="77777777" w:rsidR="002D6A8B" w:rsidRDefault="00F7486A">
      <w:pPr>
        <w:pStyle w:val="ImageCaption"/>
      </w:pPr>
      <w:r>
        <w:t>Рис.3.График при первом условии - 2</w:t>
      </w:r>
    </w:p>
    <w:p w14:paraId="17E88133" w14:textId="77777777" w:rsidR="002D6A8B" w:rsidRDefault="00F7486A">
      <w:pPr>
        <w:pStyle w:val="a0"/>
      </w:pPr>
      <w:r>
        <w:t>Результаты выполнения программы при втором условии (Рис.4).</w:t>
      </w:r>
    </w:p>
    <w:p w14:paraId="4DB1470F" w14:textId="77777777" w:rsidR="002D6A8B" w:rsidRDefault="00F7486A">
      <w:pPr>
        <w:pStyle w:val="CaptionedFigure"/>
      </w:pPr>
      <w:r>
        <w:rPr>
          <w:noProof/>
        </w:rPr>
        <w:lastRenderedPageBreak/>
        <w:drawing>
          <wp:inline distT="0" distB="0" distL="0" distR="0" wp14:anchorId="3415E589" wp14:editId="47137BFB">
            <wp:extent cx="5334000" cy="3436825"/>
            <wp:effectExtent l="0" t="0" r="0" b="0"/>
            <wp:docPr id="9" name="Picture" descr="Рис.4. График при втором условии" title="Рис.4. График при втором услов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FFF9DF" w14:textId="77777777" w:rsidR="002D6A8B" w:rsidRDefault="00F7486A">
      <w:pPr>
        <w:pStyle w:val="ImageCaption"/>
      </w:pPr>
      <w:r>
        <w:t>Рис.4. График при втором условии</w:t>
      </w:r>
    </w:p>
    <w:p w14:paraId="0B219750" w14:textId="77777777" w:rsidR="002D6A8B" w:rsidRDefault="00F7486A">
      <w:pPr>
        <w:pStyle w:val="1"/>
      </w:pPr>
      <w:bookmarkStart w:id="8" w:name="выводы"/>
      <w:bookmarkStart w:id="9" w:name="_Toc98356531"/>
      <w:bookmarkEnd w:id="6"/>
      <w:r>
        <w:t>Выводы</w:t>
      </w:r>
      <w:bookmarkEnd w:id="9"/>
    </w:p>
    <w:p w14:paraId="22B68D7D" w14:textId="77777777" w:rsidR="002D6A8B" w:rsidRDefault="00F7486A">
      <w:pPr>
        <w:pStyle w:val="FirstParagraph"/>
      </w:pPr>
      <w:r>
        <w:t>Построен графики изменения числа особей в каждой из трех групп. Рассмотрено, как</w:t>
      </w:r>
      <w:r>
        <w:t xml:space="preserve"> будет протекать эпидемия при двух случаях. Для этого написана программа в OpenModelica.</w:t>
      </w:r>
    </w:p>
    <w:p w14:paraId="505EBB71" w14:textId="77777777" w:rsidR="002D6A8B" w:rsidRDefault="00F7486A">
      <w:pPr>
        <w:pStyle w:val="1"/>
      </w:pPr>
      <w:bookmarkStart w:id="10" w:name="список-литературы"/>
      <w:bookmarkStart w:id="11" w:name="_Toc98356532"/>
      <w:bookmarkEnd w:id="8"/>
      <w:r>
        <w:t>Список литературы</w:t>
      </w:r>
      <w:bookmarkEnd w:id="11"/>
    </w:p>
    <w:p w14:paraId="5D49BF62" w14:textId="77777777" w:rsidR="002D6A8B" w:rsidRDefault="00F7486A">
      <w:pPr>
        <w:pStyle w:val="Compact"/>
        <w:numPr>
          <w:ilvl w:val="0"/>
          <w:numId w:val="2"/>
        </w:numPr>
      </w:pPr>
      <w:r>
        <w:t>Методические материалы курса</w:t>
      </w:r>
    </w:p>
    <w:p w14:paraId="713FEA91" w14:textId="77777777" w:rsidR="002D6A8B" w:rsidRDefault="00F7486A">
      <w:pPr>
        <w:pStyle w:val="Compact"/>
        <w:numPr>
          <w:ilvl w:val="0"/>
          <w:numId w:val="2"/>
        </w:numPr>
      </w:pPr>
      <w:r>
        <w:t>Задача об эпидемии, URL: https://studizba.com/files/show/doc/12476-1-model-epidemii.html</w:t>
      </w:r>
      <w:bookmarkEnd w:id="10"/>
    </w:p>
    <w:sectPr w:rsidR="002D6A8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E3D5D4" w14:textId="77777777" w:rsidR="00F7486A" w:rsidRDefault="00F7486A">
      <w:pPr>
        <w:spacing w:after="0"/>
      </w:pPr>
      <w:r>
        <w:separator/>
      </w:r>
    </w:p>
  </w:endnote>
  <w:endnote w:type="continuationSeparator" w:id="0">
    <w:p w14:paraId="3F990D28" w14:textId="77777777" w:rsidR="00F7486A" w:rsidRDefault="00F748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628DEB" w14:textId="77777777" w:rsidR="00F7486A" w:rsidRDefault="00F7486A">
      <w:r>
        <w:separator/>
      </w:r>
    </w:p>
  </w:footnote>
  <w:footnote w:type="continuationSeparator" w:id="0">
    <w:p w14:paraId="447BBDE5" w14:textId="77777777" w:rsidR="00F7486A" w:rsidRDefault="00F748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A2ABC8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DCB838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D6A8B"/>
    <w:rsid w:val="004E29B3"/>
    <w:rsid w:val="00540B49"/>
    <w:rsid w:val="00590D07"/>
    <w:rsid w:val="00784D58"/>
    <w:rsid w:val="008D6863"/>
    <w:rsid w:val="00B86B75"/>
    <w:rsid w:val="00BC48D5"/>
    <w:rsid w:val="00C36279"/>
    <w:rsid w:val="00E315A3"/>
    <w:rsid w:val="00F7486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4FB3A2"/>
  <w15:docId w15:val="{2DE0A29D-53A7-4B2C-B58A-B4561132E2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40B4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564</Words>
  <Characters>3216</Characters>
  <Application>Microsoft Office Word</Application>
  <DocSecurity>0</DocSecurity>
  <Lines>26</Lines>
  <Paragraphs>7</Paragraphs>
  <ScaleCrop>false</ScaleCrop>
  <Company/>
  <LinksUpToDate>false</LinksUpToDate>
  <CharactersWithSpaces>3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Лебедев Ярослав Борисович</dc:creator>
  <cp:keywords/>
  <cp:lastModifiedBy>Горбунова Ярослава Михайловна</cp:lastModifiedBy>
  <cp:revision>2</cp:revision>
  <dcterms:created xsi:type="dcterms:W3CDTF">2022-03-16T17:55:00Z</dcterms:created>
  <dcterms:modified xsi:type="dcterms:W3CDTF">2022-03-16T17:5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csl">
    <vt:lpwstr>pandoc/csl/gost-r-7-0-5-2008-numeric.csl</vt:lpwstr>
  </property>
  <property fmtid="{D5CDD505-2E9C-101B-9397-08002B2CF9AE}" pid="6" name="date">
    <vt:lpwstr>2022 Mar 16th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group">
    <vt:lpwstr>НФИбд-02-19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institute">
    <vt:lpwstr>РУДН, Москва</vt:lpwstr>
  </property>
  <property fmtid="{D5CDD505-2E9C-101B-9397-08002B2CF9AE}" pid="13" name="linestretch">
    <vt:lpwstr>1.5</vt:lpwstr>
  </property>
  <property fmtid="{D5CDD505-2E9C-101B-9397-08002B2CF9AE}" pid="14" name="lof">
    <vt:lpwstr>True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Задача об эпидемии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